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C3CE0" w14:textId="77777777" w:rsidR="00EC5590" w:rsidRDefault="00EC5590" w:rsidP="00EC5590">
      <w:pPr>
        <w:pStyle w:val="Heading1"/>
        <w:jc w:val="center"/>
      </w:pPr>
      <w:r>
        <w:t>Лекция № 1</w:t>
      </w:r>
    </w:p>
    <w:p w14:paraId="3FEFAAC5" w14:textId="6F215AFB" w:rsidR="00763E34" w:rsidRDefault="00A5675D">
      <w:pPr>
        <w:rPr>
          <w:lang w:val="en-US"/>
        </w:rPr>
      </w:pPr>
      <w:r>
        <w:rPr>
          <w:lang w:val="en-US"/>
        </w:rPr>
        <w:t>Old woman and cookies</w:t>
      </w:r>
      <w:r w:rsidRPr="00A5675D">
        <w:rPr>
          <w:lang w:val="en-US"/>
        </w:rPr>
        <w:t xml:space="preserve"> — </w:t>
      </w:r>
      <w:r w:rsidR="002D69C2">
        <w:t>Бабушка</w:t>
      </w:r>
      <w:r w:rsidR="002D69C2" w:rsidRPr="002D69C2">
        <w:rPr>
          <w:lang w:val="en-US"/>
        </w:rPr>
        <w:t xml:space="preserve"> </w:t>
      </w:r>
      <w:r w:rsidR="002D69C2">
        <w:t>и</w:t>
      </w:r>
      <w:r w:rsidR="002D69C2" w:rsidRPr="002D69C2">
        <w:rPr>
          <w:lang w:val="en-US"/>
        </w:rPr>
        <w:t xml:space="preserve"> </w:t>
      </w:r>
      <w:r w:rsidR="002D69C2">
        <w:t>печенья</w:t>
      </w:r>
    </w:p>
    <w:p w14:paraId="627022CA" w14:textId="54C9DAE1" w:rsidR="002D69C2" w:rsidRDefault="00A5675D">
      <w:pPr>
        <w:rPr>
          <w:lang w:val="en-US"/>
        </w:rPr>
      </w:pPr>
      <w:r>
        <w:rPr>
          <w:lang w:val="en-US"/>
        </w:rPr>
        <w:t>Vending machine</w:t>
      </w:r>
      <w:r w:rsidRPr="00A5675D">
        <w:rPr>
          <w:lang w:val="en-US"/>
        </w:rPr>
        <w:t xml:space="preserve"> — </w:t>
      </w:r>
      <w:r w:rsidR="002D69C2">
        <w:t>Торговый</w:t>
      </w:r>
      <w:r w:rsidR="002D69C2" w:rsidRPr="00A5675D">
        <w:rPr>
          <w:lang w:val="en-US"/>
        </w:rPr>
        <w:t xml:space="preserve"> </w:t>
      </w:r>
      <w:r w:rsidR="002D69C2">
        <w:t>автомат</w:t>
      </w:r>
    </w:p>
    <w:p w14:paraId="5B8202B0" w14:textId="6BAB85FD" w:rsidR="002D69C2" w:rsidRDefault="00A5675D">
      <w:pPr>
        <w:rPr>
          <w:lang w:val="en-US"/>
        </w:rPr>
      </w:pPr>
      <w:r>
        <w:rPr>
          <w:lang w:val="en-US"/>
        </w:rPr>
        <w:t>Slot</w:t>
      </w:r>
      <w:r w:rsidRPr="00A5675D">
        <w:rPr>
          <w:lang w:val="en-US"/>
        </w:rPr>
        <w:t xml:space="preserve"> — </w:t>
      </w:r>
      <w:r w:rsidR="002D69C2">
        <w:t>Щель</w:t>
      </w:r>
    </w:p>
    <w:p w14:paraId="58E1DFF3" w14:textId="764C404A" w:rsidR="002D69C2" w:rsidRDefault="00A5675D">
      <w:pPr>
        <w:rPr>
          <w:lang w:val="en-US"/>
        </w:rPr>
      </w:pPr>
      <w:r>
        <w:rPr>
          <w:lang w:val="en-US"/>
        </w:rPr>
        <w:t>Bank note</w:t>
      </w:r>
      <w:r w:rsidRPr="00EC5590">
        <w:rPr>
          <w:lang w:val="en-US"/>
        </w:rPr>
        <w:t xml:space="preserve"> — </w:t>
      </w:r>
      <w:r w:rsidR="002D69C2">
        <w:t>Банкнота</w:t>
      </w:r>
    </w:p>
    <w:p w14:paraId="44599D0D" w14:textId="61DC4A4D" w:rsidR="002D69C2" w:rsidRDefault="00A5675D">
      <w:pPr>
        <w:rPr>
          <w:lang w:val="en-US"/>
        </w:rPr>
      </w:pPr>
      <w:r>
        <w:rPr>
          <w:lang w:val="en-US"/>
        </w:rPr>
        <w:t>Hit</w:t>
      </w:r>
      <w:r w:rsidRPr="00A5675D">
        <w:rPr>
          <w:lang w:val="en-US"/>
        </w:rPr>
        <w:t xml:space="preserve"> — </w:t>
      </w:r>
      <w:r w:rsidR="002D69C2">
        <w:t>Ударять</w:t>
      </w:r>
    </w:p>
    <w:p w14:paraId="19C162A9" w14:textId="2073FC86" w:rsidR="002D69C2" w:rsidRDefault="00A5675D">
      <w:pPr>
        <w:rPr>
          <w:lang w:val="en-US"/>
        </w:rPr>
      </w:pPr>
      <w:r w:rsidRPr="002D69C2">
        <w:rPr>
          <w:i/>
          <w:iCs/>
          <w:lang w:val="en-US"/>
        </w:rPr>
        <w:t>There is</w:t>
      </w:r>
      <w:r>
        <w:rPr>
          <w:lang w:val="en-US"/>
        </w:rPr>
        <w:t xml:space="preserve"> something wrong with</w:t>
      </w:r>
      <w:r w:rsidRPr="00A5675D">
        <w:rPr>
          <w:lang w:val="en-US"/>
        </w:rPr>
        <w:t xml:space="preserve"> — </w:t>
      </w:r>
      <w:r w:rsidR="002D69C2">
        <w:t>Что</w:t>
      </w:r>
      <w:r w:rsidR="002D69C2" w:rsidRPr="002D69C2">
        <w:rPr>
          <w:lang w:val="en-US"/>
        </w:rPr>
        <w:t>-</w:t>
      </w:r>
      <w:r w:rsidR="002D69C2">
        <w:t>то</w:t>
      </w:r>
      <w:r w:rsidR="002D69C2" w:rsidRPr="002D69C2">
        <w:rPr>
          <w:lang w:val="en-US"/>
        </w:rPr>
        <w:t xml:space="preserve"> </w:t>
      </w:r>
      <w:r w:rsidR="002D69C2">
        <w:t>случилось</w:t>
      </w:r>
    </w:p>
    <w:p w14:paraId="037721F4" w14:textId="76134DCF" w:rsidR="002D69C2" w:rsidRDefault="00A5675D">
      <w:pPr>
        <w:rPr>
          <w:lang w:val="en-US"/>
        </w:rPr>
      </w:pPr>
      <w:r>
        <w:rPr>
          <w:lang w:val="en-US"/>
        </w:rPr>
        <w:t>Railway station</w:t>
      </w:r>
      <w:r w:rsidRPr="00A5675D">
        <w:rPr>
          <w:lang w:val="en-US"/>
        </w:rPr>
        <w:t xml:space="preserve"> — </w:t>
      </w:r>
      <w:r w:rsidR="002D69C2">
        <w:t>Ж</w:t>
      </w:r>
      <w:r w:rsidR="002D69C2" w:rsidRPr="00A5675D">
        <w:rPr>
          <w:lang w:val="en-US"/>
        </w:rPr>
        <w:t>/</w:t>
      </w:r>
      <w:r w:rsidR="002D69C2">
        <w:t>д</w:t>
      </w:r>
      <w:r w:rsidR="002D69C2" w:rsidRPr="00A5675D">
        <w:rPr>
          <w:lang w:val="en-US"/>
        </w:rPr>
        <w:t xml:space="preserve"> </w:t>
      </w:r>
      <w:r w:rsidR="002D69C2">
        <w:t>вокзал</w:t>
      </w:r>
    </w:p>
    <w:p w14:paraId="5A91F33C" w14:textId="54EA8AD7" w:rsidR="002D69C2" w:rsidRDefault="00A5675D">
      <w:pPr>
        <w:rPr>
          <w:lang w:val="en-US"/>
        </w:rPr>
      </w:pPr>
      <w:r>
        <w:rPr>
          <w:lang w:val="en-US"/>
        </w:rPr>
        <w:t>Hall</w:t>
      </w:r>
      <w:r w:rsidRPr="00A5675D">
        <w:rPr>
          <w:lang w:val="en-US"/>
        </w:rPr>
        <w:t xml:space="preserve"> — </w:t>
      </w:r>
      <w:r w:rsidR="002D69C2">
        <w:t>Зал</w:t>
      </w:r>
    </w:p>
    <w:p w14:paraId="4B479652" w14:textId="01414812" w:rsidR="002D69C2" w:rsidRDefault="000E1386">
      <w:r>
        <w:rPr>
          <w:lang w:val="en-US"/>
        </w:rPr>
        <w:t>To</w:t>
      </w:r>
      <w:r w:rsidRPr="000E1386">
        <w:t xml:space="preserve"> </w:t>
      </w:r>
      <w:r>
        <w:rPr>
          <w:lang w:val="en-US"/>
        </w:rPr>
        <w:t>get</w:t>
      </w:r>
      <w:r w:rsidRPr="000E1386">
        <w:t xml:space="preserve"> </w:t>
      </w:r>
      <w:r>
        <w:rPr>
          <w:lang w:val="en-US"/>
        </w:rPr>
        <w:t>angry</w:t>
      </w:r>
      <w:r w:rsidRPr="000E1386">
        <w:t xml:space="preserve"> — </w:t>
      </w:r>
      <w:r>
        <w:t>Стать</w:t>
      </w:r>
      <w:r w:rsidRPr="000E1386">
        <w:t xml:space="preserve"> </w:t>
      </w:r>
      <w:r>
        <w:t>сердитым</w:t>
      </w:r>
      <w:r w:rsidRPr="000E1386">
        <w:t>/</w:t>
      </w:r>
      <w:r>
        <w:t>рассердиться</w:t>
      </w:r>
    </w:p>
    <w:p w14:paraId="40767CC8" w14:textId="0D634213" w:rsidR="000E1386" w:rsidRDefault="000E1386">
      <w:r>
        <w:rPr>
          <w:lang w:val="en-US"/>
        </w:rPr>
        <w:t>Bump</w:t>
      </w:r>
      <w:r w:rsidRPr="00EC5590">
        <w:t xml:space="preserve"> </w:t>
      </w:r>
      <w:r>
        <w:t>— Врезаться</w:t>
      </w:r>
    </w:p>
    <w:p w14:paraId="33EA919E" w14:textId="052F515E" w:rsidR="000E1386" w:rsidRDefault="000E1386">
      <w:r>
        <w:rPr>
          <w:lang w:val="en-US"/>
        </w:rPr>
        <w:t>Run</w:t>
      </w:r>
      <w:r w:rsidRPr="00EC5590">
        <w:t xml:space="preserve"> </w:t>
      </w:r>
      <w:r>
        <w:rPr>
          <w:lang w:val="en-US"/>
        </w:rPr>
        <w:t>into</w:t>
      </w:r>
      <w:r w:rsidRPr="00EC5590">
        <w:t xml:space="preserve"> — </w:t>
      </w:r>
      <w:r>
        <w:t>Столкнуться</w:t>
      </w:r>
    </w:p>
    <w:p w14:paraId="03513607" w14:textId="7D29BB5D" w:rsidR="000E1386" w:rsidRDefault="000E1386">
      <w:r>
        <w:rPr>
          <w:lang w:val="en-US"/>
        </w:rPr>
        <w:t>Hand</w:t>
      </w:r>
      <w:r w:rsidRPr="00EC5590">
        <w:t xml:space="preserve"> </w:t>
      </w:r>
      <w:r>
        <w:rPr>
          <w:lang w:val="en-US"/>
        </w:rPr>
        <w:t>back</w:t>
      </w:r>
      <w:r w:rsidRPr="00EC5590">
        <w:t xml:space="preserve"> </w:t>
      </w:r>
      <w:r>
        <w:t>— Сумка</w:t>
      </w:r>
    </w:p>
    <w:p w14:paraId="4505D685" w14:textId="32346F05" w:rsidR="000E1386" w:rsidRDefault="000E1386">
      <w:r>
        <w:rPr>
          <w:lang w:val="en-US"/>
        </w:rPr>
        <w:t>Bench</w:t>
      </w:r>
      <w:r w:rsidRPr="00EC5590">
        <w:t xml:space="preserve"> — </w:t>
      </w:r>
      <w:r>
        <w:t>Скамейка</w:t>
      </w:r>
    </w:p>
    <w:p w14:paraId="2093D5E1" w14:textId="3FF26B10" w:rsidR="000E1386" w:rsidRDefault="000E1386">
      <w:r>
        <w:rPr>
          <w:lang w:val="en-US"/>
        </w:rPr>
        <w:t>Earphones</w:t>
      </w:r>
      <w:r w:rsidRPr="00EC5590">
        <w:t xml:space="preserve"> — </w:t>
      </w:r>
      <w:r>
        <w:t>Наушники</w:t>
      </w:r>
    </w:p>
    <w:p w14:paraId="5202095F" w14:textId="16BCBE5A" w:rsidR="000E1386" w:rsidRDefault="000E1386">
      <w:r>
        <w:rPr>
          <w:lang w:val="en-US"/>
        </w:rPr>
        <w:t>Nod</w:t>
      </w:r>
      <w:r w:rsidRPr="00EC5590">
        <w:t xml:space="preserve"> — </w:t>
      </w:r>
      <w:r>
        <w:t>Кивнуть</w:t>
      </w:r>
    </w:p>
    <w:p w14:paraId="61DF3C8A" w14:textId="0C133FAC" w:rsidR="000E1386" w:rsidRDefault="000E1386">
      <w:r>
        <w:rPr>
          <w:lang w:val="en-US"/>
        </w:rPr>
        <w:t>Packet</w:t>
      </w:r>
      <w:r w:rsidRPr="00EC5590">
        <w:t xml:space="preserve"> — </w:t>
      </w:r>
      <w:r>
        <w:t>Пачка</w:t>
      </w:r>
    </w:p>
    <w:p w14:paraId="11F6BF14" w14:textId="7BB25493" w:rsidR="000E1386" w:rsidRDefault="000E1386">
      <w:r>
        <w:rPr>
          <w:lang w:val="en-US"/>
        </w:rPr>
        <w:t>Box</w:t>
      </w:r>
      <w:r w:rsidRPr="00EC5590">
        <w:t xml:space="preserve"> — </w:t>
      </w:r>
      <w:r>
        <w:t>Коробочка</w:t>
      </w:r>
    </w:p>
    <w:p w14:paraId="0363901B" w14:textId="4CE18519" w:rsidR="000E1386" w:rsidRDefault="000E1386">
      <w:r>
        <w:rPr>
          <w:lang w:val="en-US"/>
        </w:rPr>
        <w:t>Taste</w:t>
      </w:r>
      <w:r w:rsidRPr="00EC5590">
        <w:t xml:space="preserve"> </w:t>
      </w:r>
      <w:r>
        <w:t>— Вкусный</w:t>
      </w:r>
    </w:p>
    <w:p w14:paraId="02BBF9BC" w14:textId="71AC5963" w:rsidR="000E1386" w:rsidRDefault="000E1386">
      <w:r>
        <w:rPr>
          <w:lang w:val="en-US"/>
        </w:rPr>
        <w:t>To</w:t>
      </w:r>
      <w:r w:rsidRPr="00EC5590">
        <w:t xml:space="preserve"> </w:t>
      </w:r>
      <w:r>
        <w:rPr>
          <w:lang w:val="en-US"/>
        </w:rPr>
        <w:t>be</w:t>
      </w:r>
      <w:r w:rsidRPr="00EC5590">
        <w:t xml:space="preserve"> </w:t>
      </w:r>
      <w:r>
        <w:rPr>
          <w:lang w:val="en-US"/>
        </w:rPr>
        <w:t>satisfied</w:t>
      </w:r>
      <w:r w:rsidRPr="00EC5590">
        <w:t xml:space="preserve"> — </w:t>
      </w:r>
      <w:r>
        <w:t>Быть довольным</w:t>
      </w:r>
    </w:p>
    <w:p w14:paraId="7BEE2D6A" w14:textId="6472AA32" w:rsidR="000E1386" w:rsidRDefault="000E1386">
      <w:r>
        <w:rPr>
          <w:lang w:val="en-US"/>
        </w:rPr>
        <w:t>Lap</w:t>
      </w:r>
      <w:r w:rsidRPr="00EC5590">
        <w:t xml:space="preserve"> — </w:t>
      </w:r>
      <w:r>
        <w:t>Колени</w:t>
      </w:r>
    </w:p>
    <w:p w14:paraId="1DF822EC" w14:textId="53DBEFB9" w:rsidR="000E1386" w:rsidRDefault="000E1386">
      <w:r>
        <w:rPr>
          <w:lang w:val="en-US"/>
        </w:rPr>
        <w:t>Crumbs</w:t>
      </w:r>
      <w:r w:rsidRPr="00EC5590">
        <w:t xml:space="preserve"> — </w:t>
      </w:r>
      <w:r>
        <w:t>Крошки</w:t>
      </w:r>
    </w:p>
    <w:p w14:paraId="37887778" w14:textId="0BB5F93A" w:rsidR="000E1386" w:rsidRDefault="001F02AB">
      <w:r>
        <w:rPr>
          <w:lang w:val="en-US"/>
        </w:rPr>
        <w:t>Take</w:t>
      </w:r>
      <w:r w:rsidRPr="001F02AB">
        <w:t xml:space="preserve"> </w:t>
      </w:r>
      <w:r>
        <w:rPr>
          <w:lang w:val="en-US"/>
        </w:rPr>
        <w:t>away</w:t>
      </w:r>
      <w:r w:rsidRPr="001F02AB">
        <w:t xml:space="preserve"> — </w:t>
      </w:r>
      <w:r>
        <w:t>Вынести</w:t>
      </w:r>
      <w:r w:rsidRPr="001F02AB">
        <w:t xml:space="preserve"> </w:t>
      </w:r>
      <w:r>
        <w:t>(убрать со стола)</w:t>
      </w:r>
    </w:p>
    <w:p w14:paraId="5F26D6D9" w14:textId="101F250C" w:rsidR="001F02AB" w:rsidRPr="001F02AB" w:rsidRDefault="001F02AB">
      <w:pPr>
        <w:rPr>
          <w:lang w:val="en-US"/>
        </w:rPr>
      </w:pPr>
      <w:r>
        <w:rPr>
          <w:lang w:val="en-US"/>
        </w:rPr>
        <w:t xml:space="preserve">Move away — </w:t>
      </w:r>
      <w:r>
        <w:t>Стряхнуть</w:t>
      </w:r>
    </w:p>
    <w:p w14:paraId="15DCF675" w14:textId="0190F35B" w:rsidR="001F02AB" w:rsidRPr="00EC5590" w:rsidRDefault="001F02AB">
      <w:pPr>
        <w:rPr>
          <w:lang w:val="en-US"/>
        </w:rPr>
      </w:pPr>
      <w:r>
        <w:rPr>
          <w:lang w:val="en-US"/>
        </w:rPr>
        <w:t xml:space="preserve">Skirt — </w:t>
      </w:r>
      <w:r>
        <w:t>Юбка</w:t>
      </w:r>
    </w:p>
    <w:p w14:paraId="30D48F60" w14:textId="5E48883F" w:rsidR="001F02AB" w:rsidRPr="00EC5590" w:rsidRDefault="001F02AB">
      <w:pPr>
        <w:rPr>
          <w:lang w:val="en-US"/>
        </w:rPr>
      </w:pPr>
      <w:r>
        <w:rPr>
          <w:lang w:val="en-US"/>
        </w:rPr>
        <w:t xml:space="preserve">Kerchief — </w:t>
      </w:r>
      <w:r>
        <w:t>Платок</w:t>
      </w:r>
    </w:p>
    <w:p w14:paraId="4FB1B4C7" w14:textId="265F769C" w:rsidR="001F02AB" w:rsidRPr="00EC5590" w:rsidRDefault="001F02AB">
      <w:pPr>
        <w:rPr>
          <w:lang w:val="en-US"/>
        </w:rPr>
      </w:pPr>
      <w:r>
        <w:rPr>
          <w:lang w:val="en-US"/>
        </w:rPr>
        <w:t xml:space="preserve">Indifferent — </w:t>
      </w:r>
      <w:r>
        <w:t>Равнодушный</w:t>
      </w:r>
    </w:p>
    <w:p w14:paraId="37560661" w14:textId="5802399A" w:rsidR="001F02AB" w:rsidRPr="00EC5590" w:rsidRDefault="001F02AB">
      <w:pPr>
        <w:rPr>
          <w:lang w:val="en-US"/>
        </w:rPr>
      </w:pPr>
      <w:r>
        <w:rPr>
          <w:lang w:val="en-US"/>
        </w:rPr>
        <w:t xml:space="preserve">Calm — </w:t>
      </w:r>
      <w:r>
        <w:t>Спокойный</w:t>
      </w:r>
    </w:p>
    <w:p w14:paraId="68689C57" w14:textId="1C2CB2E3" w:rsidR="001F02AB" w:rsidRPr="00EC5590" w:rsidRDefault="001F02AB">
      <w:pPr>
        <w:rPr>
          <w:lang w:val="en-US"/>
        </w:rPr>
      </w:pPr>
      <w:r>
        <w:rPr>
          <w:lang w:val="en-US"/>
        </w:rPr>
        <w:t xml:space="preserve">Fury — </w:t>
      </w:r>
      <w:r>
        <w:t>Ярость</w:t>
      </w:r>
    </w:p>
    <w:p w14:paraId="79D777E4" w14:textId="60823A9C" w:rsidR="001F02AB" w:rsidRPr="00EC5590" w:rsidRDefault="001F02AB">
      <w:pPr>
        <w:rPr>
          <w:lang w:val="en-US"/>
        </w:rPr>
      </w:pPr>
      <w:r>
        <w:rPr>
          <w:lang w:val="en-US"/>
        </w:rPr>
        <w:t xml:space="preserve">Plug out — </w:t>
      </w:r>
      <w:r>
        <w:t>Вытащить</w:t>
      </w:r>
    </w:p>
    <w:p w14:paraId="7F0F57AC" w14:textId="5E18ECCE" w:rsidR="001F02AB" w:rsidRPr="00A5675D" w:rsidRDefault="00A5675D">
      <w:pPr>
        <w:rPr>
          <w:lang w:val="en-US"/>
        </w:rPr>
      </w:pPr>
      <w:r>
        <w:rPr>
          <w:lang w:val="en-US"/>
        </w:rPr>
        <w:t xml:space="preserve">Pull out — </w:t>
      </w:r>
      <w:r>
        <w:t>Вырвать</w:t>
      </w:r>
    </w:p>
    <w:p w14:paraId="07338175" w14:textId="6C9F0DFF" w:rsidR="00A5675D" w:rsidRPr="00A5675D" w:rsidRDefault="00A5675D">
      <w:r>
        <w:rPr>
          <w:lang w:val="en-US"/>
        </w:rPr>
        <w:t>Brake</w:t>
      </w:r>
      <w:r w:rsidRPr="00EC5590">
        <w:t xml:space="preserve"> — </w:t>
      </w:r>
      <w:r>
        <w:t>Разломать</w:t>
      </w:r>
    </w:p>
    <w:p w14:paraId="057DC3FC" w14:textId="2217CF78" w:rsidR="00A5675D" w:rsidRPr="00EC5590" w:rsidRDefault="00A5675D">
      <w:r>
        <w:rPr>
          <w:lang w:val="en-US"/>
        </w:rPr>
        <w:lastRenderedPageBreak/>
        <w:t>Into</w:t>
      </w:r>
      <w:r w:rsidRPr="00EC5590">
        <w:t xml:space="preserve"> </w:t>
      </w:r>
      <w:r>
        <w:rPr>
          <w:lang w:val="en-US"/>
        </w:rPr>
        <w:t>two</w:t>
      </w:r>
      <w:r w:rsidRPr="00EC5590">
        <w:t xml:space="preserve"> </w:t>
      </w:r>
      <w:r>
        <w:rPr>
          <w:lang w:val="en-US"/>
        </w:rPr>
        <w:t>parts</w:t>
      </w:r>
      <w:r w:rsidRPr="00EC5590">
        <w:t xml:space="preserve"> — </w:t>
      </w:r>
      <w:r>
        <w:t>На</w:t>
      </w:r>
      <w:r w:rsidRPr="00EC5590">
        <w:t xml:space="preserve"> </w:t>
      </w:r>
      <w:r>
        <w:t>две</w:t>
      </w:r>
      <w:r w:rsidRPr="00EC5590">
        <w:t xml:space="preserve"> </w:t>
      </w:r>
      <w:r>
        <w:t>части</w:t>
      </w:r>
    </w:p>
    <w:p w14:paraId="74762B26" w14:textId="4B8C1C5D" w:rsidR="00A5675D" w:rsidRPr="00EC5590" w:rsidRDefault="00A5675D">
      <w:r>
        <w:rPr>
          <w:lang w:val="en-US"/>
        </w:rPr>
        <w:t>Swallow</w:t>
      </w:r>
      <w:r w:rsidRPr="00EC5590">
        <w:t xml:space="preserve"> — </w:t>
      </w:r>
      <w:r>
        <w:t>Проглотить</w:t>
      </w:r>
    </w:p>
    <w:p w14:paraId="2CED6881" w14:textId="4349EDD5" w:rsidR="00A5675D" w:rsidRPr="00EC5590" w:rsidRDefault="00A5675D">
      <w:r>
        <w:rPr>
          <w:lang w:val="en-US"/>
        </w:rPr>
        <w:t>Clench</w:t>
      </w:r>
      <w:r w:rsidRPr="00EC5590">
        <w:t xml:space="preserve"> </w:t>
      </w:r>
      <w:r>
        <w:rPr>
          <w:lang w:val="en-US"/>
        </w:rPr>
        <w:t>fist</w:t>
      </w:r>
      <w:r w:rsidRPr="00EC5590">
        <w:t xml:space="preserve"> — </w:t>
      </w:r>
      <w:r>
        <w:t>Сжать</w:t>
      </w:r>
      <w:r w:rsidRPr="00EC5590">
        <w:t xml:space="preserve"> </w:t>
      </w:r>
      <w:r>
        <w:t>кулак</w:t>
      </w:r>
    </w:p>
    <w:p w14:paraId="7EE030B5" w14:textId="7C163228" w:rsidR="00A5675D" w:rsidRPr="008D17A4" w:rsidRDefault="00A5675D">
      <w:pPr>
        <w:rPr>
          <w:lang w:val="en-US"/>
        </w:rPr>
      </w:pPr>
      <w:r>
        <w:rPr>
          <w:lang w:val="en-US"/>
        </w:rPr>
        <w:t xml:space="preserve">Railway carriage — </w:t>
      </w:r>
      <w:r>
        <w:t>Вагон</w:t>
      </w:r>
    </w:p>
    <w:p w14:paraId="7A8F1553" w14:textId="4908E769" w:rsidR="00A5675D" w:rsidRPr="00EC5590" w:rsidRDefault="008D17A4">
      <w:pPr>
        <w:rPr>
          <w:lang w:val="en-US"/>
        </w:rPr>
      </w:pPr>
      <w:r>
        <w:rPr>
          <w:lang w:val="en-US"/>
        </w:rPr>
        <w:t xml:space="preserve">Get in — </w:t>
      </w:r>
      <w:r>
        <w:t>Зайти</w:t>
      </w:r>
    </w:p>
    <w:p w14:paraId="75A28A59" w14:textId="6C2BEA06" w:rsidR="008D17A4" w:rsidRDefault="008D17A4">
      <w:r>
        <w:rPr>
          <w:lang w:val="en-US"/>
        </w:rPr>
        <w:t>Wave</w:t>
      </w:r>
      <w:r w:rsidRPr="00EC5590">
        <w:t xml:space="preserve"> </w:t>
      </w:r>
      <w:r>
        <w:rPr>
          <w:lang w:val="en-US"/>
        </w:rPr>
        <w:t>goodbye</w:t>
      </w:r>
      <w:r w:rsidRPr="00EC5590">
        <w:t xml:space="preserve"> — </w:t>
      </w:r>
      <w:r>
        <w:t>Помахать на прощание</w:t>
      </w:r>
    </w:p>
    <w:p w14:paraId="6BBDDDF7" w14:textId="3094C263" w:rsidR="008D17A4" w:rsidRDefault="008D17A4">
      <w:r>
        <w:rPr>
          <w:lang w:val="en-US"/>
        </w:rPr>
        <w:t>Curtain</w:t>
      </w:r>
      <w:r w:rsidRPr="00EC5590">
        <w:t xml:space="preserve"> — </w:t>
      </w:r>
      <w:r>
        <w:t>Штора</w:t>
      </w:r>
    </w:p>
    <w:p w14:paraId="55F223E2" w14:textId="1E752DF3" w:rsidR="008D17A4" w:rsidRDefault="008D17A4">
      <w:r>
        <w:rPr>
          <w:lang w:val="en-US"/>
        </w:rPr>
        <w:t>Lower</w:t>
      </w:r>
      <w:r w:rsidRPr="00EC5590">
        <w:t xml:space="preserve"> </w:t>
      </w:r>
      <w:r>
        <w:t>— Опускать</w:t>
      </w:r>
    </w:p>
    <w:p w14:paraId="107073AF" w14:textId="3CF47AB5" w:rsidR="008D17A4" w:rsidRDefault="008D17A4">
      <w:r>
        <w:rPr>
          <w:lang w:val="en-US"/>
        </w:rPr>
        <w:t>Controller</w:t>
      </w:r>
      <w:r w:rsidRPr="00EC5590">
        <w:t xml:space="preserve"> — </w:t>
      </w:r>
      <w:r>
        <w:t>Контролер</w:t>
      </w:r>
    </w:p>
    <w:p w14:paraId="0A14465A" w14:textId="6AC29251" w:rsidR="008D17A4" w:rsidRDefault="008D17A4">
      <w:r>
        <w:rPr>
          <w:lang w:val="en-US"/>
        </w:rPr>
        <w:t>Punch</w:t>
      </w:r>
      <w:r w:rsidRPr="00EC5590">
        <w:t xml:space="preserve"> </w:t>
      </w:r>
      <w:r>
        <w:t>— Пробить</w:t>
      </w:r>
    </w:p>
    <w:p w14:paraId="45742ED4" w14:textId="012B40B0" w:rsidR="008D17A4" w:rsidRDefault="008D17A4">
      <w:r>
        <w:rPr>
          <w:lang w:val="en-US"/>
        </w:rPr>
        <w:t>Recall</w:t>
      </w:r>
      <w:r w:rsidRPr="00EC5590">
        <w:t xml:space="preserve"> — </w:t>
      </w:r>
      <w:r>
        <w:t>Вспомнить</w:t>
      </w:r>
    </w:p>
    <w:p w14:paraId="735D47CC" w14:textId="35E964B2" w:rsidR="008D17A4" w:rsidRDefault="008D17A4">
      <w:r>
        <w:rPr>
          <w:lang w:val="en-US"/>
        </w:rPr>
        <w:t>Leave</w:t>
      </w:r>
      <w:r w:rsidRPr="00EC5590">
        <w:t xml:space="preserve"> — </w:t>
      </w:r>
      <w:r>
        <w:t>Отправляться</w:t>
      </w:r>
    </w:p>
    <w:p w14:paraId="55C8D75B" w14:textId="1A30ADE3" w:rsidR="008D17A4" w:rsidRDefault="009C0B75">
      <w:r>
        <w:rPr>
          <w:lang w:val="en-US"/>
        </w:rPr>
        <w:t>Bin</w:t>
      </w:r>
      <w:r w:rsidRPr="009C0B75">
        <w:t xml:space="preserve"> — </w:t>
      </w:r>
      <w:r>
        <w:t>Мусорное ведро</w:t>
      </w:r>
    </w:p>
    <w:p w14:paraId="588B968F" w14:textId="2F2DE728" w:rsidR="009C0B75" w:rsidRDefault="009C0B75">
      <w:r>
        <w:rPr>
          <w:lang w:val="en-US"/>
        </w:rPr>
        <w:t>Trash</w:t>
      </w:r>
      <w:r w:rsidRPr="009C0B75">
        <w:t xml:space="preserve"> </w:t>
      </w:r>
      <w:r>
        <w:rPr>
          <w:lang w:val="en-US"/>
        </w:rPr>
        <w:t>can</w:t>
      </w:r>
      <w:r w:rsidRPr="009C0B75">
        <w:t xml:space="preserve"> — </w:t>
      </w:r>
      <w:r>
        <w:t>Мусорка</w:t>
      </w:r>
    </w:p>
    <w:p w14:paraId="0F09BC8E" w14:textId="77777777" w:rsidR="009C0B75" w:rsidRPr="009C0B75" w:rsidRDefault="009C0B75"/>
    <w:sectPr w:rsidR="009C0B75" w:rsidRPr="009C0B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Da0NDIHImMjEyUdpeDU4uLM/DyQAsNaAFsbZtosAAAA"/>
  </w:docVars>
  <w:rsids>
    <w:rsidRoot w:val="00763E34"/>
    <w:rsid w:val="000E1386"/>
    <w:rsid w:val="001F02AB"/>
    <w:rsid w:val="002C7D1A"/>
    <w:rsid w:val="002D69C2"/>
    <w:rsid w:val="00763E34"/>
    <w:rsid w:val="008D17A4"/>
    <w:rsid w:val="009C0B75"/>
    <w:rsid w:val="00A5675D"/>
    <w:rsid w:val="00EC5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C68DD"/>
  <w15:chartTrackingRefBased/>
  <w15:docId w15:val="{BD371B10-1603-45B9-9BC6-B0F8D4A8B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5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55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12-05T07:06:00Z</dcterms:created>
  <dcterms:modified xsi:type="dcterms:W3CDTF">2020-10-10T17:48:00Z</dcterms:modified>
</cp:coreProperties>
</file>